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454A" w:rsidRPr="001D2DC8" w:rsidRDefault="00AB454A">
      <w:pPr>
        <w:rPr>
          <w:rFonts w:ascii="Segoe UI" w:hAnsi="Segoe UI" w:cs="Segoe UI"/>
          <w:b/>
          <w:color w:val="FF0000"/>
          <w:sz w:val="30"/>
          <w:szCs w:val="30"/>
        </w:rPr>
      </w:pPr>
      <w:r w:rsidRPr="001D2DC8">
        <w:rPr>
          <w:rFonts w:ascii="Segoe UI" w:hAnsi="Segoe UI" w:cs="Segoe UI"/>
          <w:b/>
          <w:color w:val="FF0000"/>
          <w:sz w:val="30"/>
          <w:szCs w:val="30"/>
        </w:rPr>
        <w:t>Java Basic Practice</w:t>
      </w:r>
    </w:p>
    <w:p w:rsidR="007C2A3A" w:rsidRPr="001D2DC8" w:rsidRDefault="007C2A3A" w:rsidP="007C2A3A">
      <w:pPr>
        <w:pStyle w:val="Heading2"/>
        <w:rPr>
          <w:rFonts w:ascii="Segoe UI" w:hAnsi="Segoe UI" w:cs="Segoe UI"/>
        </w:rPr>
      </w:pPr>
      <w:r w:rsidRPr="001D2DC8">
        <w:rPr>
          <w:rStyle w:val="ez-toc-section"/>
          <w:rFonts w:ascii="Segoe UI" w:hAnsi="Segoe UI" w:cs="Segoe UI"/>
        </w:rPr>
        <w:t xml:space="preserve">1. Bài tập java cơ bản </w:t>
      </w:r>
    </w:p>
    <w:p w:rsidR="007C2A3A" w:rsidRPr="001D2DC8" w:rsidRDefault="007C2A3A" w:rsidP="007C2A3A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Trong phần này, bạn phải nắm được các kiến thức về: </w:t>
      </w:r>
    </w:p>
    <w:p w:rsidR="007C2A3A" w:rsidRPr="001D2DC8" w:rsidRDefault="007C2A3A" w:rsidP="007C2A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Các mệnh đề if-else, switch-case. </w:t>
      </w:r>
    </w:p>
    <w:p w:rsidR="007C2A3A" w:rsidRPr="001D2DC8" w:rsidRDefault="007C2A3A" w:rsidP="007C2A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Các vòng lặp for, while, do-while. </w:t>
      </w:r>
    </w:p>
    <w:p w:rsidR="007C2A3A" w:rsidRPr="001D2DC8" w:rsidRDefault="007C2A3A" w:rsidP="007C2A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Các từ khóa break và continue trong java. </w:t>
      </w:r>
    </w:p>
    <w:p w:rsidR="007C2A3A" w:rsidRPr="001D2DC8" w:rsidRDefault="007C2A3A" w:rsidP="007C2A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Các toán tử trong java. </w:t>
      </w:r>
    </w:p>
    <w:p w:rsidR="007C2A3A" w:rsidRPr="001D2DC8" w:rsidRDefault="007C2A3A" w:rsidP="007C2A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Mảng (array) trong java. </w:t>
      </w:r>
    </w:p>
    <w:p w:rsidR="007C2A3A" w:rsidRPr="001D2DC8" w:rsidRDefault="007C2A3A" w:rsidP="007C2A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File I/O trong java. </w:t>
      </w:r>
    </w:p>
    <w:p w:rsidR="007C2A3A" w:rsidRPr="001D2DC8" w:rsidRDefault="007C2A3A" w:rsidP="007C2A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Xử lý ngoại lệ trong java. </w:t>
      </w:r>
    </w:p>
    <w:p w:rsidR="007C2A3A" w:rsidRPr="001D2DC8" w:rsidRDefault="00C82A57" w:rsidP="007C2A3A">
      <w:pPr>
        <w:spacing w:after="0"/>
        <w:rPr>
          <w:rFonts w:ascii="Segoe UI" w:hAnsi="Segoe UI" w:cs="Segoe UI"/>
        </w:rPr>
      </w:pPr>
      <w:r>
        <w:rPr>
          <w:rFonts w:ascii="Segoe UI" w:hAnsi="Segoe UI" w:cs="Segoe UI"/>
        </w:rPr>
        <w:pict>
          <v:rect id="_x0000_i1025" style="width:0;height:1.5pt" o:hralign="center" o:hrstd="t" o:hr="t" fillcolor="#a0a0a0" stroked="f"/>
        </w:pict>
      </w:r>
    </w:p>
    <w:p w:rsidR="007C2A3A" w:rsidRPr="001D2DC8" w:rsidRDefault="0021747E" w:rsidP="007C2A3A">
      <w:pPr>
        <w:pStyle w:val="Heading3"/>
        <w:rPr>
          <w:rFonts w:ascii="Segoe UI" w:hAnsi="Segoe UI" w:cs="Segoe UI"/>
        </w:rPr>
      </w:pPr>
      <w:r>
        <w:rPr>
          <w:rStyle w:val="ez-toc-section"/>
          <w:rFonts w:ascii="Segoe UI" w:hAnsi="Segoe UI" w:cs="Segoe UI"/>
          <w:highlight w:val="yellow"/>
        </w:rPr>
        <w:t>Bài tập J</w:t>
      </w:r>
      <w:r w:rsidR="007C2A3A" w:rsidRPr="0021747E">
        <w:rPr>
          <w:rStyle w:val="ez-toc-section"/>
          <w:rFonts w:ascii="Segoe UI" w:hAnsi="Segoe UI" w:cs="Segoe UI"/>
          <w:highlight w:val="yellow"/>
        </w:rPr>
        <w:t>ava: xử lý số</w:t>
      </w:r>
      <w:r w:rsidR="007C2A3A" w:rsidRPr="001D2DC8">
        <w:rPr>
          <w:rStyle w:val="ez-toc-section"/>
          <w:rFonts w:ascii="Segoe UI" w:hAnsi="Segoe UI" w:cs="Segoe UI"/>
        </w:rPr>
        <w:t xml:space="preserve"> </w:t>
      </w:r>
    </w:p>
    <w:p w:rsidR="007C2A3A" w:rsidRPr="001D2DC8" w:rsidRDefault="007C2A3A" w:rsidP="007C2A3A">
      <w:pPr>
        <w:pStyle w:val="NormalWeb"/>
        <w:rPr>
          <w:rFonts w:ascii="Segoe UI" w:hAnsi="Segoe UI" w:cs="Segoe UI"/>
        </w:rPr>
      </w:pPr>
      <w:r w:rsidRPr="001D2DC8">
        <w:rPr>
          <w:rStyle w:val="Strong"/>
          <w:rFonts w:ascii="Segoe UI" w:hAnsi="Segoe UI" w:cs="Segoe UI"/>
        </w:rPr>
        <w:t>Danh sách bài tập</w:t>
      </w:r>
      <w:r w:rsidRPr="001D2DC8">
        <w:rPr>
          <w:rFonts w:ascii="Segoe UI" w:hAnsi="Segoe UI" w:cs="Segoe UI"/>
        </w:rPr>
        <w:t xml:space="preserve">: </w:t>
      </w:r>
    </w:p>
    <w:p w:rsidR="007C2A3A" w:rsidRPr="001D2DC8" w:rsidRDefault="007C2A3A" w:rsidP="007C2A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Viết chương trình giải phương trình bậc 2: ax</w:t>
      </w:r>
      <w:r w:rsidRPr="001D2DC8">
        <w:rPr>
          <w:rFonts w:ascii="Segoe UI" w:hAnsi="Segoe UI" w:cs="Segoe UI"/>
          <w:vertAlign w:val="superscript"/>
        </w:rPr>
        <w:t>2</w:t>
      </w:r>
      <w:r w:rsidRPr="001D2DC8">
        <w:rPr>
          <w:rFonts w:ascii="Segoe UI" w:hAnsi="Segoe UI" w:cs="Segoe UI"/>
        </w:rPr>
        <w:t xml:space="preserve"> + bx + c = 0. </w:t>
      </w:r>
    </w:p>
    <w:p w:rsidR="007C2A3A" w:rsidRPr="001D2DC8" w:rsidRDefault="007C2A3A" w:rsidP="007C2A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Viết chương trình tính giai thừa của n. </w:t>
      </w:r>
    </w:p>
    <w:p w:rsidR="007C2A3A" w:rsidRPr="001D2DC8" w:rsidRDefault="007C2A3A" w:rsidP="007C2A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Viết chương trình chuyển đổi một số tự nhiên ở hệ số 10 thành một số ở hệ cơ số B (1 &lt;= B &lt;= 32) bất kỳ. </w:t>
      </w:r>
    </w:p>
    <w:p w:rsidR="007C2A3A" w:rsidRPr="001D2DC8" w:rsidRDefault="007C2A3A" w:rsidP="007C2A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Dãy số Fibonacci được định nghĩa như sau: F</w:t>
      </w:r>
      <w:r w:rsidRPr="001D2DC8">
        <w:rPr>
          <w:rFonts w:ascii="Segoe UI" w:hAnsi="Segoe UI" w:cs="Segoe UI"/>
          <w:vertAlign w:val="subscript"/>
        </w:rPr>
        <w:t>0</w:t>
      </w:r>
      <w:r w:rsidRPr="001D2DC8">
        <w:rPr>
          <w:rFonts w:ascii="Segoe UI" w:hAnsi="Segoe UI" w:cs="Segoe UI"/>
        </w:rPr>
        <w:t xml:space="preserve"> = 0, F</w:t>
      </w:r>
      <w:r w:rsidRPr="001D2DC8">
        <w:rPr>
          <w:rFonts w:ascii="Segoe UI" w:hAnsi="Segoe UI" w:cs="Segoe UI"/>
          <w:vertAlign w:val="subscript"/>
        </w:rPr>
        <w:t>1</w:t>
      </w:r>
      <w:r w:rsidRPr="001D2DC8">
        <w:rPr>
          <w:rFonts w:ascii="Segoe UI" w:hAnsi="Segoe UI" w:cs="Segoe UI"/>
        </w:rPr>
        <w:t xml:space="preserve"> = 1, F</w:t>
      </w:r>
      <w:r w:rsidRPr="001D2DC8">
        <w:rPr>
          <w:rFonts w:ascii="Segoe UI" w:hAnsi="Segoe UI" w:cs="Segoe UI"/>
          <w:vertAlign w:val="subscript"/>
        </w:rPr>
        <w:t>2</w:t>
      </w:r>
      <w:r w:rsidRPr="001D2DC8">
        <w:rPr>
          <w:rFonts w:ascii="Segoe UI" w:hAnsi="Segoe UI" w:cs="Segoe UI"/>
        </w:rPr>
        <w:t xml:space="preserve"> = 1, Fn = F</w:t>
      </w:r>
      <w:r w:rsidRPr="001D2DC8">
        <w:rPr>
          <w:rFonts w:ascii="Segoe UI" w:hAnsi="Segoe UI" w:cs="Segoe UI"/>
          <w:vertAlign w:val="subscript"/>
        </w:rPr>
        <w:t>(n-1)</w:t>
      </w:r>
      <w:r w:rsidRPr="001D2DC8">
        <w:rPr>
          <w:rFonts w:ascii="Segoe UI" w:hAnsi="Segoe UI" w:cs="Segoe UI"/>
        </w:rPr>
        <w:t xml:space="preserve"> + F</w:t>
      </w:r>
      <w:r w:rsidRPr="001D2DC8">
        <w:rPr>
          <w:rFonts w:ascii="Segoe UI" w:hAnsi="Segoe UI" w:cs="Segoe UI"/>
          <w:vertAlign w:val="subscript"/>
        </w:rPr>
        <w:t>(n-2)</w:t>
      </w:r>
      <w:r w:rsidRPr="001D2DC8">
        <w:rPr>
          <w:rFonts w:ascii="Segoe UI" w:hAnsi="Segoe UI" w:cs="Segoe UI"/>
        </w:rPr>
        <w:t xml:space="preserve"> với n &gt;= 2. Ví dụ: 0, 1, 1, 2, 3, 5, 8, … Hãy viết chương trình tìm số Fibonacci thứ n. </w:t>
      </w:r>
    </w:p>
    <w:p w:rsidR="007C2A3A" w:rsidRPr="001D2DC8" w:rsidRDefault="007C2A3A" w:rsidP="007C2A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Viết chương trình tìm ước số chung lớn nhất (UCLN) và bội số chung nhỏ nhất (BCNN) của hai số a và b. </w:t>
      </w:r>
    </w:p>
    <w:p w:rsidR="007C2A3A" w:rsidRPr="001D2DC8" w:rsidRDefault="007C2A3A" w:rsidP="007C2A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Viết chương trình liệt kê tất cả các số nguyên tố nhỏ hơn n. </w:t>
      </w:r>
    </w:p>
    <w:p w:rsidR="007C2A3A" w:rsidRPr="001D2DC8" w:rsidRDefault="007C2A3A" w:rsidP="007C2A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Viết chương trình liệt kê n số nguyên tố đầu tiên. </w:t>
      </w:r>
    </w:p>
    <w:p w:rsidR="007C2A3A" w:rsidRPr="007D2139" w:rsidRDefault="007C2A3A" w:rsidP="007D213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Viết chương trình liệt kê tất cả các số nguyên tố có 5 chữ số</w:t>
      </w:r>
      <w:r w:rsidR="007D2139">
        <w:rPr>
          <w:rFonts w:ascii="Segoe UI" w:hAnsi="Segoe UI" w:cs="Segoe UI"/>
        </w:rPr>
        <w:t>.</w:t>
      </w:r>
      <w:r w:rsidRPr="007D2139">
        <w:rPr>
          <w:rFonts w:ascii="Segoe UI" w:hAnsi="Segoe UI" w:cs="Segoe UI"/>
        </w:rPr>
        <w:t xml:space="preserve"> </w:t>
      </w:r>
    </w:p>
    <w:p w:rsidR="007C2A3A" w:rsidRPr="001D2DC8" w:rsidRDefault="00C82A57" w:rsidP="007C2A3A">
      <w:pPr>
        <w:spacing w:after="0"/>
        <w:rPr>
          <w:rFonts w:ascii="Segoe UI" w:hAnsi="Segoe UI" w:cs="Segoe UI"/>
        </w:rPr>
      </w:pPr>
      <w:r>
        <w:rPr>
          <w:rFonts w:ascii="Segoe UI" w:hAnsi="Segoe UI" w:cs="Segoe UI"/>
        </w:rPr>
        <w:pict>
          <v:rect id="_x0000_i1026" style="width:0;height:1.5pt" o:hralign="center" o:hrstd="t" o:hr="t" fillcolor="#a0a0a0" stroked="f"/>
        </w:pict>
      </w:r>
    </w:p>
    <w:p w:rsidR="007C2A3A" w:rsidRDefault="007D2139" w:rsidP="007C2A3A">
      <w:pPr>
        <w:pStyle w:val="Heading3"/>
        <w:rPr>
          <w:rStyle w:val="ez-toc-section"/>
          <w:rFonts w:ascii="Segoe UI" w:hAnsi="Segoe UI" w:cs="Segoe UI"/>
        </w:rPr>
      </w:pPr>
      <w:r w:rsidRPr="001A09FA">
        <w:rPr>
          <w:rStyle w:val="Strong"/>
          <w:rFonts w:ascii="Segoe UI" w:hAnsi="Segoe UI" w:cs="Segoe UI"/>
          <w:b/>
          <w:bCs/>
          <w:highlight w:val="yellow"/>
        </w:rPr>
        <w:t>B</w:t>
      </w:r>
      <w:r w:rsidR="007C2A3A" w:rsidRPr="001A09FA">
        <w:rPr>
          <w:rStyle w:val="Strong"/>
          <w:rFonts w:ascii="Segoe UI" w:hAnsi="Segoe UI" w:cs="Segoe UI"/>
          <w:b/>
          <w:bCs/>
          <w:highlight w:val="yellow"/>
        </w:rPr>
        <w:t>ài tập java: xử lý chuỗi</w:t>
      </w:r>
      <w:r w:rsidR="007C2A3A" w:rsidRPr="001D2DC8">
        <w:rPr>
          <w:rStyle w:val="ez-toc-section"/>
          <w:rFonts w:ascii="Segoe UI" w:hAnsi="Segoe UI" w:cs="Segoe UI"/>
        </w:rPr>
        <w:t xml:space="preserve"> </w:t>
      </w:r>
    </w:p>
    <w:p w:rsidR="00360703" w:rsidRPr="009E3786" w:rsidRDefault="009E3786" w:rsidP="009E3786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9E3786">
        <w:rPr>
          <w:rFonts w:ascii="Segoe UI" w:hAnsi="Segoe UI" w:cs="Segoe UI"/>
        </w:rPr>
        <w:t xml:space="preserve">Nhập một mảng số thực a0, a1, a2, …, an-1. Không dùng thêm mảng số thực nào khác (có thể dùng thêm mảng số nguyên), hãy in ra màn hình mảng trên theo thứ tự tăng dần. </w:t>
      </w:r>
      <w:r w:rsidR="00360703" w:rsidRPr="009E3786">
        <w:rPr>
          <w:rFonts w:ascii="Segoe UI" w:hAnsi="Segoe UI" w:cs="Segoe UI"/>
        </w:rPr>
        <w:t xml:space="preserve">. </w:t>
      </w:r>
    </w:p>
    <w:p w:rsidR="00360703" w:rsidRPr="00B07CF9" w:rsidRDefault="00751811" w:rsidP="00B07CF9">
      <w:pPr>
        <w:numPr>
          <w:ilvl w:val="0"/>
          <w:numId w:val="8"/>
        </w:numPr>
        <w:spacing w:before="100" w:beforeAutospacing="1" w:after="100" w:afterAutospacing="1" w:line="240" w:lineRule="auto"/>
      </w:pPr>
      <w:r w:rsidRPr="00751811">
        <w:rPr>
          <w:rFonts w:ascii="Segoe UI" w:hAnsi="Segoe UI" w:cs="Segoe UI"/>
        </w:rPr>
        <w:t xml:space="preserve">Viết chương trình nhập vào mảng A có n phần tử, các phần tử là số nguyên lớn hơn 0 và nhỏ hơn 100. Thực hiện các chức năng sau: </w:t>
      </w:r>
      <w:r w:rsidRPr="00751811">
        <w:rPr>
          <w:rFonts w:ascii="Segoe UI" w:hAnsi="Segoe UI" w:cs="Segoe UI"/>
        </w:rPr>
        <w:br/>
        <w:t xml:space="preserve">a) Tìm phần tử lớn thứ nhất và lớn thứ 2 trong mảng với các chỉ số của chúng (chỉ số đầu </w:t>
      </w:r>
      <w:r w:rsidRPr="00751811">
        <w:rPr>
          <w:rFonts w:ascii="Segoe UI" w:hAnsi="Segoe UI" w:cs="Segoe UI"/>
        </w:rPr>
        <w:lastRenderedPageBreak/>
        <w:t xml:space="preserve">tiên tìm được). </w:t>
      </w:r>
      <w:r w:rsidRPr="00751811">
        <w:rPr>
          <w:rFonts w:ascii="Segoe UI" w:hAnsi="Segoe UI" w:cs="Segoe UI"/>
        </w:rPr>
        <w:br/>
        <w:t xml:space="preserve">b) Sắp xếp mảng theo thứ tự tăng dần. </w:t>
      </w:r>
      <w:r w:rsidRPr="00751811">
        <w:rPr>
          <w:rFonts w:ascii="Segoe UI" w:hAnsi="Segoe UI" w:cs="Segoe UI"/>
        </w:rPr>
        <w:br/>
        <w:t>c) Nhập số nguyên x và chèn x vào mảng A sao cho vẫn đảm bảo tính tăng dần cho mảng A.</w:t>
      </w:r>
    </w:p>
    <w:p w:rsidR="00360703" w:rsidRPr="001D2DC8" w:rsidRDefault="00360703" w:rsidP="00360703">
      <w:pPr>
        <w:pStyle w:val="Heading3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Dãy số Fibonacci được định nghĩa như sau: F</w:t>
      </w:r>
      <w:r w:rsidRPr="001D2DC8">
        <w:rPr>
          <w:rFonts w:ascii="Segoe UI" w:hAnsi="Segoe UI" w:cs="Segoe UI"/>
          <w:vertAlign w:val="subscript"/>
        </w:rPr>
        <w:t>0</w:t>
      </w:r>
      <w:r w:rsidRPr="001D2DC8">
        <w:rPr>
          <w:rFonts w:ascii="Segoe UI" w:hAnsi="Segoe UI" w:cs="Segoe UI"/>
        </w:rPr>
        <w:t xml:space="preserve"> = 0, F</w:t>
      </w:r>
      <w:r w:rsidRPr="001D2DC8">
        <w:rPr>
          <w:rFonts w:ascii="Segoe UI" w:hAnsi="Segoe UI" w:cs="Segoe UI"/>
          <w:vertAlign w:val="subscript"/>
        </w:rPr>
        <w:t>1</w:t>
      </w:r>
      <w:r w:rsidRPr="001D2DC8">
        <w:rPr>
          <w:rFonts w:ascii="Segoe UI" w:hAnsi="Segoe UI" w:cs="Segoe UI"/>
        </w:rPr>
        <w:t xml:space="preserve"> = 1, F</w:t>
      </w:r>
      <w:r w:rsidRPr="001D2DC8">
        <w:rPr>
          <w:rFonts w:ascii="Segoe UI" w:hAnsi="Segoe UI" w:cs="Segoe UI"/>
          <w:vertAlign w:val="subscript"/>
        </w:rPr>
        <w:t>2</w:t>
      </w:r>
      <w:r w:rsidRPr="001D2DC8">
        <w:rPr>
          <w:rFonts w:ascii="Segoe UI" w:hAnsi="Segoe UI" w:cs="Segoe UI"/>
        </w:rPr>
        <w:t xml:space="preserve"> = 1, Fn = F</w:t>
      </w:r>
      <w:r w:rsidRPr="001D2DC8">
        <w:rPr>
          <w:rFonts w:ascii="Segoe UI" w:hAnsi="Segoe UI" w:cs="Segoe UI"/>
          <w:vertAlign w:val="subscript"/>
        </w:rPr>
        <w:t>(n-1)</w:t>
      </w:r>
      <w:r w:rsidRPr="001D2DC8">
        <w:rPr>
          <w:rFonts w:ascii="Segoe UI" w:hAnsi="Segoe UI" w:cs="Segoe UI"/>
        </w:rPr>
        <w:t xml:space="preserve"> + F</w:t>
      </w:r>
      <w:r w:rsidRPr="001D2DC8">
        <w:rPr>
          <w:rFonts w:ascii="Segoe UI" w:hAnsi="Segoe UI" w:cs="Segoe UI"/>
          <w:vertAlign w:val="subscript"/>
        </w:rPr>
        <w:t>(n-2)</w:t>
      </w:r>
      <w:r w:rsidRPr="001D2DC8">
        <w:rPr>
          <w:rFonts w:ascii="Segoe UI" w:hAnsi="Segoe UI" w:cs="Segoe UI"/>
        </w:rPr>
        <w:t xml:space="preserve"> với n &gt;= 2. Ví dụ: 0, 1, 1, 2, 3, 5, 8,</w:t>
      </w:r>
    </w:p>
    <w:p w:rsidR="007C2A3A" w:rsidRPr="001D2DC8" w:rsidRDefault="007C2A3A" w:rsidP="007C2A3A">
      <w:pPr>
        <w:pStyle w:val="NormalWeb"/>
        <w:rPr>
          <w:rFonts w:ascii="Segoe UI" w:hAnsi="Segoe UI" w:cs="Segoe UI"/>
        </w:rPr>
      </w:pPr>
      <w:r w:rsidRPr="001D2DC8">
        <w:rPr>
          <w:rStyle w:val="Strong"/>
          <w:rFonts w:ascii="Segoe UI" w:hAnsi="Segoe UI" w:cs="Segoe UI"/>
        </w:rPr>
        <w:t>Danh sách bài tập</w:t>
      </w:r>
      <w:r w:rsidRPr="001D2DC8">
        <w:rPr>
          <w:rFonts w:ascii="Segoe UI" w:hAnsi="Segoe UI" w:cs="Segoe UI"/>
        </w:rPr>
        <w:t xml:space="preserve">: </w:t>
      </w:r>
    </w:p>
    <w:p w:rsidR="007C2A3A" w:rsidRPr="001D2DC8" w:rsidRDefault="007C2A3A" w:rsidP="007C2A3A">
      <w:pPr>
        <w:spacing w:after="0"/>
        <w:rPr>
          <w:rFonts w:ascii="Segoe UI" w:hAnsi="Segoe UI" w:cs="Segoe UI"/>
        </w:rPr>
      </w:pPr>
    </w:p>
    <w:p w:rsidR="007C2A3A" w:rsidRPr="001D2DC8" w:rsidRDefault="001A09FA" w:rsidP="00E70D67">
      <w:pPr>
        <w:pStyle w:val="Heading3"/>
        <w:rPr>
          <w:rFonts w:ascii="Segoe UI" w:hAnsi="Segoe UI" w:cs="Segoe UI"/>
        </w:rPr>
      </w:pPr>
      <w:r w:rsidRPr="00E70D67">
        <w:rPr>
          <w:rStyle w:val="Strong"/>
          <w:rFonts w:ascii="Segoe UI" w:hAnsi="Segoe UI" w:cs="Segoe UI"/>
          <w:b/>
          <w:bCs/>
          <w:highlight w:val="yellow"/>
        </w:rPr>
        <w:t>B</w:t>
      </w:r>
      <w:r w:rsidR="007C2A3A" w:rsidRPr="00E70D67">
        <w:rPr>
          <w:rStyle w:val="Strong"/>
          <w:rFonts w:ascii="Segoe UI" w:hAnsi="Segoe UI" w:cs="Segoe UI"/>
          <w:b/>
          <w:bCs/>
          <w:highlight w:val="yellow"/>
        </w:rPr>
        <w:t>ài tập java: xử lý mảng</w:t>
      </w:r>
      <w:r w:rsidR="007C2A3A" w:rsidRPr="001D2DC8">
        <w:rPr>
          <w:rStyle w:val="ez-toc-section"/>
          <w:rFonts w:ascii="Segoe UI" w:hAnsi="Segoe UI" w:cs="Segoe UI"/>
        </w:rPr>
        <w:t xml:space="preserve"> </w:t>
      </w:r>
    </w:p>
    <w:p w:rsidR="007C2A3A" w:rsidRPr="001D2DC8" w:rsidRDefault="007C2A3A" w:rsidP="007C2A3A">
      <w:pPr>
        <w:pStyle w:val="NormalWeb"/>
        <w:rPr>
          <w:rFonts w:ascii="Segoe UI" w:hAnsi="Segoe UI" w:cs="Segoe UI"/>
        </w:rPr>
      </w:pPr>
      <w:r w:rsidRPr="001D2DC8">
        <w:rPr>
          <w:rStyle w:val="Strong"/>
          <w:rFonts w:ascii="Segoe UI" w:hAnsi="Segoe UI" w:cs="Segoe UI"/>
        </w:rPr>
        <w:t>Danh sách bài tập</w:t>
      </w:r>
      <w:r w:rsidRPr="001D2DC8">
        <w:rPr>
          <w:rFonts w:ascii="Segoe UI" w:hAnsi="Segoe UI" w:cs="Segoe UI"/>
        </w:rPr>
        <w:t xml:space="preserve">: </w:t>
      </w:r>
    </w:p>
    <w:p w:rsidR="007C2A3A" w:rsidRPr="001D2DC8" w:rsidRDefault="007C2A3A" w:rsidP="007C2A3A">
      <w:pPr>
        <w:pStyle w:val="Heading2"/>
        <w:rPr>
          <w:rFonts w:ascii="Segoe UI" w:hAnsi="Segoe UI" w:cs="Segoe UI"/>
        </w:rPr>
      </w:pPr>
      <w:r w:rsidRPr="001D2DC8">
        <w:rPr>
          <w:rStyle w:val="ez-toc-section"/>
          <w:rFonts w:ascii="Segoe UI" w:hAnsi="Segoe UI" w:cs="Segoe UI"/>
        </w:rPr>
        <w:t xml:space="preserve">2. Bài tập java nâng cao </w:t>
      </w:r>
    </w:p>
    <w:p w:rsidR="007C2A3A" w:rsidRPr="001D2DC8" w:rsidRDefault="007C2A3A" w:rsidP="007C2A3A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Trong phần này, bạn phải nắm được các kiến thức về: </w:t>
      </w:r>
    </w:p>
    <w:p w:rsidR="007C2A3A" w:rsidRPr="001D2DC8" w:rsidRDefault="007C2A3A" w:rsidP="007C2A3A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Lớp và đối tượng trong java. </w:t>
      </w:r>
    </w:p>
    <w:p w:rsidR="007C2A3A" w:rsidRPr="001D2DC8" w:rsidRDefault="007C2A3A" w:rsidP="007C2A3A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Access modifier trong java </w:t>
      </w:r>
    </w:p>
    <w:p w:rsidR="007C2A3A" w:rsidRPr="001D2DC8" w:rsidRDefault="007C2A3A" w:rsidP="007C2A3A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Các tính chất của lập trình hướng đối tượng (OOP). </w:t>
      </w:r>
    </w:p>
    <w:p w:rsidR="007C2A3A" w:rsidRPr="001D2DC8" w:rsidRDefault="007C2A3A" w:rsidP="007C2A3A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Các khái niệm Java OOPs. </w:t>
      </w:r>
    </w:p>
    <w:p w:rsidR="007C2A3A" w:rsidRPr="001D2DC8" w:rsidRDefault="007C2A3A" w:rsidP="007C2A3A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Collection trong java. </w:t>
      </w:r>
    </w:p>
    <w:p w:rsidR="007C2A3A" w:rsidRPr="001D2DC8" w:rsidRDefault="007C2A3A" w:rsidP="007C2A3A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Xử lý ngoại lệ trong java. </w:t>
      </w:r>
    </w:p>
    <w:p w:rsidR="007C2A3A" w:rsidRPr="001D2DC8" w:rsidRDefault="00C82A57" w:rsidP="007C2A3A">
      <w:pPr>
        <w:spacing w:after="0"/>
        <w:rPr>
          <w:rFonts w:ascii="Segoe UI" w:hAnsi="Segoe UI" w:cs="Segoe UI"/>
        </w:rPr>
      </w:pPr>
      <w:r>
        <w:rPr>
          <w:rFonts w:ascii="Segoe UI" w:hAnsi="Segoe UI" w:cs="Segoe UI"/>
        </w:rPr>
        <w:pict>
          <v:rect id="_x0000_i1027" style="width:0;height:1.5pt" o:hralign="center" o:hrstd="t" o:hr="t" fillcolor="#a0a0a0" stroked="f"/>
        </w:pict>
      </w:r>
    </w:p>
    <w:p w:rsidR="007C2A3A" w:rsidRPr="001D2DC8" w:rsidRDefault="007C2A3A" w:rsidP="007C2A3A">
      <w:pPr>
        <w:pStyle w:val="Heading3"/>
        <w:rPr>
          <w:rFonts w:ascii="Segoe UI" w:hAnsi="Segoe UI" w:cs="Segoe UI"/>
        </w:rPr>
      </w:pPr>
      <w:r w:rsidRPr="001D2DC8">
        <w:rPr>
          <w:rStyle w:val="ez-toc-section"/>
          <w:rFonts w:ascii="Segoe UI" w:hAnsi="Segoe UI" w:cs="Segoe UI"/>
        </w:rPr>
        <w:t xml:space="preserve">Bài 1: Làm quen với lập trình hướng đối tượng </w:t>
      </w:r>
    </w:p>
    <w:p w:rsidR="007C2A3A" w:rsidRPr="001D2DC8" w:rsidRDefault="007C2A3A" w:rsidP="007C2A3A">
      <w:pPr>
        <w:pStyle w:val="NormalWeb"/>
        <w:rPr>
          <w:rFonts w:ascii="Segoe UI" w:hAnsi="Segoe UI" w:cs="Segoe UI"/>
        </w:rPr>
      </w:pPr>
      <w:r w:rsidRPr="001D2DC8">
        <w:rPr>
          <w:rStyle w:val="Strong"/>
          <w:rFonts w:ascii="Segoe UI" w:hAnsi="Segoe UI" w:cs="Segoe UI"/>
        </w:rPr>
        <w:t>Đề bài</w:t>
      </w:r>
      <w:r w:rsidRPr="001D2DC8">
        <w:rPr>
          <w:rFonts w:ascii="Segoe UI" w:hAnsi="Segoe UI" w:cs="Segoe UI"/>
        </w:rPr>
        <w:t xml:space="preserve">: Viết chương trình quản lý sinh viên. Mỗi đối tượng sinh viên có các thuộc tính sau: id, name, age, address và gpa (điểm trung bình). Yêu cầu: tạo ra một menu với các chức năng sau: </w:t>
      </w:r>
    </w:p>
    <w:p w:rsidR="007C2A3A" w:rsidRPr="001D2DC8" w:rsidRDefault="007C2A3A" w:rsidP="007C2A3A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/****************************************/</w:t>
      </w:r>
      <w:r w:rsidRPr="001D2DC8">
        <w:rPr>
          <w:rFonts w:ascii="Segoe UI" w:hAnsi="Segoe UI" w:cs="Segoe UI"/>
        </w:rPr>
        <w:br/>
        <w:t>1. Add student.</w:t>
      </w:r>
      <w:r w:rsidRPr="001D2DC8">
        <w:rPr>
          <w:rFonts w:ascii="Segoe UI" w:hAnsi="Segoe UI" w:cs="Segoe UI"/>
        </w:rPr>
        <w:br/>
        <w:t>2. Edit student by id.</w:t>
      </w:r>
      <w:r w:rsidRPr="001D2DC8">
        <w:rPr>
          <w:rFonts w:ascii="Segoe UI" w:hAnsi="Segoe UI" w:cs="Segoe UI"/>
        </w:rPr>
        <w:br/>
        <w:t>3. Delete student by id.</w:t>
      </w:r>
      <w:r w:rsidRPr="001D2DC8">
        <w:rPr>
          <w:rFonts w:ascii="Segoe UI" w:hAnsi="Segoe UI" w:cs="Segoe UI"/>
        </w:rPr>
        <w:br/>
        <w:t>4. Sort student by gpa.</w:t>
      </w:r>
      <w:r w:rsidRPr="001D2DC8">
        <w:rPr>
          <w:rFonts w:ascii="Segoe UI" w:hAnsi="Segoe UI" w:cs="Segoe UI"/>
        </w:rPr>
        <w:br/>
        <w:t>5. Sort student by name.</w:t>
      </w:r>
      <w:r w:rsidRPr="001D2DC8">
        <w:rPr>
          <w:rFonts w:ascii="Segoe UI" w:hAnsi="Segoe UI" w:cs="Segoe UI"/>
        </w:rPr>
        <w:br/>
      </w:r>
      <w:r w:rsidRPr="001D2DC8">
        <w:rPr>
          <w:rFonts w:ascii="Segoe UI" w:hAnsi="Segoe UI" w:cs="Segoe UI"/>
        </w:rPr>
        <w:lastRenderedPageBreak/>
        <w:t>6. Show student.</w:t>
      </w:r>
      <w:r w:rsidR="00C82A57">
        <w:rPr>
          <w:rFonts w:ascii="Segoe UI" w:hAnsi="Segoe UI" w:cs="Segoe UI"/>
        </w:rPr>
        <w:br/>
        <w:t>7. Set code for each of student using HashMap</w:t>
      </w:r>
      <w:r w:rsidRPr="001D2DC8">
        <w:rPr>
          <w:rFonts w:ascii="Segoe UI" w:hAnsi="Segoe UI" w:cs="Segoe UI"/>
        </w:rPr>
        <w:br/>
        <w:t>0. Exit.</w:t>
      </w:r>
      <w:r w:rsidRPr="001D2DC8">
        <w:rPr>
          <w:rFonts w:ascii="Segoe UI" w:hAnsi="Segoe UI" w:cs="Segoe UI"/>
        </w:rPr>
        <w:br/>
        <w:t xml:space="preserve">/****************************************/ </w:t>
      </w:r>
    </w:p>
    <w:p w:rsidR="006D4793" w:rsidRDefault="00386BC8" w:rsidP="007C2A3A">
      <w:pPr>
        <w:pStyle w:val="NormalWeb"/>
        <w:rPr>
          <w:rFonts w:ascii="Segoe UI" w:hAnsi="Segoe UI" w:cs="Segoe UI"/>
        </w:rPr>
      </w:pPr>
      <w:r>
        <w:rPr>
          <w:rFonts w:ascii="Segoe UI" w:hAnsi="Segoe UI" w:cs="Segoe UI"/>
        </w:rPr>
        <w:t>Chú ý: id của student là duy nhất và không được phép trùng lặp.</w:t>
      </w:r>
    </w:p>
    <w:p w:rsidR="00386BC8" w:rsidRDefault="00C82A57" w:rsidP="007C2A3A">
      <w:pPr>
        <w:pStyle w:val="NormalWeb"/>
        <w:rPr>
          <w:rFonts w:ascii="Segoe UI" w:hAnsi="Segoe UI" w:cs="Segoe UI"/>
        </w:rPr>
      </w:pPr>
      <w:r>
        <w:rPr>
          <w:rFonts w:ascii="Segoe UI" w:hAnsi="Segoe UI" w:cs="Segoe UI"/>
        </w:rPr>
        <w:t>Hướng dẫn:</w:t>
      </w:r>
    </w:p>
    <w:p w:rsidR="00C82A57" w:rsidRDefault="00C82A57" w:rsidP="007C2A3A">
      <w:pPr>
        <w:pStyle w:val="NormalWeb"/>
        <w:rPr>
          <w:rFonts w:ascii="Segoe UI" w:hAnsi="Segoe UI" w:cs="Segoe UI"/>
        </w:rPr>
      </w:pPr>
      <w:r>
        <w:rPr>
          <w:rFonts w:ascii="Segoe UI" w:hAnsi="Segoe UI" w:cs="Segoe UI"/>
        </w:rPr>
        <w:t>Bước 1: Tạo class student có đầy đủ thuộc tính như yêu cầu</w:t>
      </w:r>
    </w:p>
    <w:p w:rsidR="00C82A57" w:rsidRDefault="00C82A57" w:rsidP="007C2A3A">
      <w:pPr>
        <w:pStyle w:val="NormalWeb"/>
        <w:rPr>
          <w:rFonts w:ascii="Segoe UI" w:hAnsi="Segoe UI" w:cs="Segoe UI"/>
        </w:rPr>
      </w:pPr>
      <w:r>
        <w:rPr>
          <w:rFonts w:ascii="Segoe UI" w:hAnsi="Segoe UI" w:cs="Segoe UI"/>
        </w:rPr>
        <w:t>Bước 2: Tạo kho lưu trữ dữ liệu (tương đương với cơ sở dữ liệu)</w:t>
      </w:r>
    </w:p>
    <w:p w:rsidR="00C82A57" w:rsidRDefault="00C82A57" w:rsidP="007C2A3A">
      <w:pPr>
        <w:pStyle w:val="NormalWeb"/>
        <w:rPr>
          <w:rFonts w:ascii="Segoe UI" w:hAnsi="Segoe UI" w:cs="Segoe UI"/>
        </w:rPr>
      </w:pPr>
      <w:r>
        <w:rPr>
          <w:rFonts w:ascii="Segoe UI" w:hAnsi="Segoe UI" w:cs="Segoe UI"/>
        </w:rPr>
        <w:t>Bước 3: Tạo menu như yêu cầu và thực hiện rẽ nhánh</w:t>
      </w:r>
    </w:p>
    <w:p w:rsidR="00C82A57" w:rsidRDefault="00C82A57" w:rsidP="007C2A3A">
      <w:pPr>
        <w:pStyle w:val="NormalWeb"/>
        <w:rPr>
          <w:rFonts w:ascii="Segoe UI" w:hAnsi="Segoe UI" w:cs="Segoe UI"/>
        </w:rPr>
      </w:pPr>
      <w:r>
        <w:rPr>
          <w:rFonts w:ascii="Segoe UI" w:hAnsi="Segoe UI" w:cs="Segoe UI"/>
        </w:rPr>
        <w:t>Bước 4: Tạo các method ứng với các yêu cầu trong menu</w:t>
      </w:r>
    </w:p>
    <w:p w:rsidR="00C82A57" w:rsidRDefault="00C82A57" w:rsidP="007C2A3A">
      <w:pPr>
        <w:pStyle w:val="NormalWeb"/>
        <w:rPr>
          <w:rFonts w:ascii="Segoe UI" w:hAnsi="Segoe UI" w:cs="Segoe UI"/>
        </w:rPr>
      </w:pPr>
      <w:r>
        <w:rPr>
          <w:rFonts w:ascii="Segoe UI" w:hAnsi="Segoe UI" w:cs="Segoe UI"/>
        </w:rPr>
        <w:t>Bước 5: Hoàn thiện chương trình.</w:t>
      </w:r>
    </w:p>
    <w:p w:rsidR="00C82A57" w:rsidRDefault="00C82A57" w:rsidP="007C2A3A">
      <w:pPr>
        <w:pStyle w:val="NormalWeb"/>
        <w:rPr>
          <w:rFonts w:ascii="Segoe UI" w:hAnsi="Segoe UI" w:cs="Segoe UI"/>
        </w:rPr>
      </w:pPr>
      <w:r>
        <w:rPr>
          <w:rFonts w:ascii="Segoe UI" w:hAnsi="Segoe UI" w:cs="Segoe UI"/>
        </w:rPr>
        <w:t>Đối với yêu cầu số 7, thực hiện đánh mã cho mỗi student và đưa vào trong HaspMap</w:t>
      </w:r>
    </w:p>
    <w:p w:rsidR="00C82A57" w:rsidRDefault="00C82A57" w:rsidP="007C2A3A">
      <w:pPr>
        <w:pStyle w:val="NormalWeb"/>
        <w:rPr>
          <w:rFonts w:ascii="Segoe UI" w:hAnsi="Segoe UI" w:cs="Segoe UI"/>
        </w:rPr>
      </w:pPr>
      <w:r>
        <w:rPr>
          <w:rFonts w:ascii="Segoe UI" w:hAnsi="Segoe UI" w:cs="Segoe UI"/>
        </w:rPr>
        <w:t>HashMap&lt;String, Student&gt;</w:t>
      </w:r>
    </w:p>
    <w:p w:rsidR="00C82A57" w:rsidRPr="001D2DC8" w:rsidRDefault="00C82A57" w:rsidP="007C2A3A">
      <w:pPr>
        <w:pStyle w:val="NormalWeb"/>
        <w:rPr>
          <w:rFonts w:ascii="Segoe UI" w:hAnsi="Segoe UI" w:cs="Segoe UI"/>
        </w:rPr>
      </w:pPr>
      <w:r>
        <w:rPr>
          <w:rFonts w:ascii="Segoe UI" w:hAnsi="Segoe UI" w:cs="Segoe UI"/>
        </w:rPr>
        <w:t>Mã được tạo thành từ id bằng công thức: ST + xxxxxx (xxxxxx là định dạng của id)</w:t>
      </w:r>
      <w:bookmarkStart w:id="0" w:name="_GoBack"/>
      <w:bookmarkEnd w:id="0"/>
    </w:p>
    <w:p w:rsidR="006D4793" w:rsidRPr="001D2DC8" w:rsidRDefault="006D4793">
      <w:pPr>
        <w:rPr>
          <w:rFonts w:ascii="Segoe UI" w:eastAsia="Times New Roman" w:hAnsi="Segoe UI" w:cs="Segoe UI"/>
          <w:sz w:val="24"/>
          <w:szCs w:val="24"/>
        </w:rPr>
      </w:pPr>
      <w:r w:rsidRPr="001D2DC8">
        <w:rPr>
          <w:rFonts w:ascii="Segoe UI" w:hAnsi="Segoe UI" w:cs="Segoe UI"/>
        </w:rPr>
        <w:br w:type="page"/>
      </w:r>
    </w:p>
    <w:p w:rsidR="006D4793" w:rsidRPr="001D2DC8" w:rsidRDefault="006D4793" w:rsidP="00266981">
      <w:pPr>
        <w:pStyle w:val="NormalWeb"/>
        <w:outlineLvl w:val="0"/>
        <w:rPr>
          <w:rFonts w:ascii="Segoe UI" w:hAnsi="Segoe UI" w:cs="Segoe UI"/>
          <w:b/>
          <w:color w:val="C00000"/>
        </w:rPr>
      </w:pPr>
      <w:r w:rsidRPr="001D2DC8">
        <w:rPr>
          <w:rFonts w:ascii="Segoe UI" w:hAnsi="Segoe UI" w:cs="Segoe UI"/>
          <w:b/>
          <w:color w:val="C00000"/>
        </w:rPr>
        <w:lastRenderedPageBreak/>
        <w:t>Bài 1: Giải phương trình bậc 2 trong Java</w:t>
      </w:r>
    </w:p>
    <w:p w:rsidR="006D4793" w:rsidRPr="001D2DC8" w:rsidRDefault="006D4793" w:rsidP="007C2A3A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  <w:noProof/>
        </w:rPr>
        <w:drawing>
          <wp:inline distT="0" distB="0" distL="0" distR="0">
            <wp:extent cx="4421275" cy="948712"/>
            <wp:effectExtent l="0" t="0" r="0" b="3810"/>
            <wp:docPr id="2" name="Picture 2" descr="giải phương trình bậc 2 trong jav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giải phương trình bậc 2 trong java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098" cy="953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0B07" w:rsidRPr="001D2DC8" w:rsidRDefault="00130B07" w:rsidP="007C2A3A">
      <w:pPr>
        <w:pStyle w:val="NormalWeb"/>
        <w:rPr>
          <w:rFonts w:ascii="Segoe UI" w:hAnsi="Segoe UI" w:cs="Segoe UI"/>
          <w:u w:val="single"/>
        </w:rPr>
      </w:pPr>
      <w:r w:rsidRPr="001D2DC8">
        <w:rPr>
          <w:rFonts w:ascii="Segoe UI" w:hAnsi="Segoe UI" w:cs="Segoe UI"/>
          <w:u w:val="single"/>
        </w:rPr>
        <w:t>Kiến thức cơ bản:</w:t>
      </w:r>
    </w:p>
    <w:p w:rsidR="00130B07" w:rsidRPr="001D2DC8" w:rsidRDefault="00130B07" w:rsidP="007C2A3A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Sử dụng Scanner để nhập giá trị từ bàn phím</w:t>
      </w:r>
    </w:p>
    <w:p w:rsidR="00E21890" w:rsidRPr="001D2DC8" w:rsidRDefault="00E21890" w:rsidP="007C2A3A">
      <w:pPr>
        <w:pStyle w:val="NormalWeb"/>
        <w:rPr>
          <w:rFonts w:ascii="Segoe UI" w:hAnsi="Segoe UI" w:cs="Segoe UI"/>
          <w:b/>
        </w:rPr>
      </w:pPr>
      <w:r w:rsidRPr="001D2DC8">
        <w:rPr>
          <w:rStyle w:val="HTMLCode"/>
          <w:rFonts w:ascii="Segoe UI" w:hAnsi="Segoe UI" w:cs="Segoe UI"/>
        </w:rPr>
        <w:t>    </w:t>
      </w:r>
      <w:r w:rsidRPr="001D2DC8">
        <w:rPr>
          <w:rStyle w:val="HTMLCode"/>
          <w:rFonts w:ascii="Segoe UI" w:hAnsi="Segoe UI" w:cs="Segoe UI"/>
          <w:b/>
          <w:color w:val="7030A0"/>
        </w:rPr>
        <w:t>private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  <w:color w:val="7030A0"/>
        </w:rPr>
        <w:t>static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</w:rPr>
        <w:t xml:space="preserve">Scanner scanner = </w:t>
      </w:r>
      <w:r w:rsidRPr="001D2DC8">
        <w:rPr>
          <w:rStyle w:val="HTMLCode"/>
          <w:rFonts w:ascii="Segoe UI" w:hAnsi="Segoe UI" w:cs="Segoe UI"/>
          <w:b/>
          <w:color w:val="7030A0"/>
        </w:rPr>
        <w:t>new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</w:rPr>
        <w:t>Scanner(System.in);</w:t>
      </w:r>
    </w:p>
    <w:p w:rsidR="00130B07" w:rsidRPr="001D2DC8" w:rsidRDefault="00D526BD" w:rsidP="007C2A3A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Kiến thức toán học về phương trình bậc 2.</w:t>
      </w:r>
    </w:p>
    <w:p w:rsidR="00D526BD" w:rsidRPr="001D2DC8" w:rsidRDefault="0000692C" w:rsidP="007C2A3A">
      <w:pPr>
        <w:pStyle w:val="NormalWeb"/>
        <w:rPr>
          <w:rFonts w:ascii="Segoe UI" w:hAnsi="Segoe UI" w:cs="Segoe UI"/>
          <w:u w:val="single"/>
        </w:rPr>
      </w:pPr>
      <w:r w:rsidRPr="001D2DC8">
        <w:rPr>
          <w:rFonts w:ascii="Segoe UI" w:hAnsi="Segoe UI" w:cs="Segoe UI"/>
          <w:u w:val="single"/>
        </w:rPr>
        <w:t>Kết quả mong muốn:</w:t>
      </w:r>
    </w:p>
    <w:p w:rsidR="0000692C" w:rsidRPr="001D2DC8" w:rsidRDefault="0000692C" w:rsidP="0000692C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egoe UI" w:eastAsia="Times New Roman" w:hAnsi="Segoe UI" w:cs="Segoe UI"/>
          <w:sz w:val="20"/>
          <w:szCs w:val="20"/>
        </w:rPr>
      </w:pPr>
      <w:r w:rsidRPr="001D2DC8">
        <w:rPr>
          <w:rFonts w:ascii="Segoe UI" w:eastAsia="Times New Roman" w:hAnsi="Segoe UI" w:cs="Segoe UI"/>
          <w:sz w:val="20"/>
          <w:szCs w:val="20"/>
        </w:rPr>
        <w:t>Nhập hệ số bậc 2, a = 2</w:t>
      </w:r>
    </w:p>
    <w:p w:rsidR="0000692C" w:rsidRPr="001D2DC8" w:rsidRDefault="0000692C" w:rsidP="0000692C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egoe UI" w:eastAsia="Times New Roman" w:hAnsi="Segoe UI" w:cs="Segoe UI"/>
          <w:sz w:val="20"/>
          <w:szCs w:val="20"/>
        </w:rPr>
      </w:pPr>
      <w:r w:rsidRPr="001D2DC8">
        <w:rPr>
          <w:rFonts w:ascii="Segoe UI" w:eastAsia="Times New Roman" w:hAnsi="Segoe UI" w:cs="Segoe UI"/>
          <w:sz w:val="20"/>
          <w:szCs w:val="20"/>
        </w:rPr>
        <w:t>Nhập hệ số bậc 1, b = 1</w:t>
      </w:r>
    </w:p>
    <w:p w:rsidR="0000692C" w:rsidRPr="001D2DC8" w:rsidRDefault="0000692C" w:rsidP="0000692C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egoe UI" w:eastAsia="Times New Roman" w:hAnsi="Segoe UI" w:cs="Segoe UI"/>
          <w:sz w:val="20"/>
          <w:szCs w:val="20"/>
        </w:rPr>
      </w:pPr>
      <w:r w:rsidRPr="001D2DC8">
        <w:rPr>
          <w:rFonts w:ascii="Segoe UI" w:eastAsia="Times New Roman" w:hAnsi="Segoe UI" w:cs="Segoe UI"/>
          <w:sz w:val="20"/>
          <w:szCs w:val="20"/>
        </w:rPr>
        <w:t>Nhập hằng số tự do, c = -1</w:t>
      </w:r>
    </w:p>
    <w:p w:rsidR="0000692C" w:rsidRPr="001D2DC8" w:rsidRDefault="0000692C" w:rsidP="0000692C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egoe UI" w:eastAsia="Times New Roman" w:hAnsi="Segoe UI" w:cs="Segoe UI"/>
          <w:sz w:val="20"/>
          <w:szCs w:val="20"/>
        </w:rPr>
      </w:pPr>
      <w:r w:rsidRPr="001D2DC8">
        <w:rPr>
          <w:rFonts w:ascii="Segoe UI" w:eastAsia="Times New Roman" w:hAnsi="Segoe UI" w:cs="Segoe UI"/>
          <w:sz w:val="20"/>
          <w:szCs w:val="20"/>
        </w:rPr>
        <w:t>Phương trình có 2 nghiệm là: x1 = 0.5 và x2 = -1.0</w:t>
      </w:r>
    </w:p>
    <w:p w:rsidR="00EF6E9C" w:rsidRPr="001D2DC8" w:rsidRDefault="00A208E0" w:rsidP="00EF6E9C">
      <w:pPr>
        <w:pStyle w:val="NormalWeb"/>
        <w:outlineLvl w:val="0"/>
        <w:rPr>
          <w:rFonts w:ascii="Segoe UI" w:hAnsi="Segoe UI" w:cs="Segoe UI"/>
          <w:b/>
          <w:color w:val="C00000"/>
        </w:rPr>
      </w:pPr>
      <w:r w:rsidRPr="001D2DC8">
        <w:rPr>
          <w:rFonts w:ascii="Segoe UI" w:hAnsi="Segoe UI" w:cs="Segoe UI"/>
          <w:b/>
          <w:color w:val="C00000"/>
        </w:rPr>
        <w:t>Bài 2</w:t>
      </w:r>
      <w:r w:rsidR="00EF6E9C" w:rsidRPr="001D2DC8">
        <w:rPr>
          <w:rFonts w:ascii="Segoe UI" w:hAnsi="Segoe UI" w:cs="Segoe UI"/>
          <w:b/>
          <w:color w:val="C00000"/>
        </w:rPr>
        <w:t xml:space="preserve">: </w:t>
      </w:r>
      <w:r w:rsidRPr="001D2DC8">
        <w:rPr>
          <w:rFonts w:ascii="Segoe UI" w:hAnsi="Segoe UI" w:cs="Segoe UI"/>
          <w:b/>
          <w:color w:val="C00000"/>
        </w:rPr>
        <w:t>Tính giai thừa trong Java (không sử dụng đệ quy)</w:t>
      </w:r>
    </w:p>
    <w:p w:rsidR="00EF6E9C" w:rsidRPr="001D2DC8" w:rsidRDefault="001C7344" w:rsidP="00EF6E9C">
      <w:pPr>
        <w:pStyle w:val="NormalWeb"/>
        <w:rPr>
          <w:rFonts w:ascii="Segoe UI" w:hAnsi="Segoe UI" w:cs="Segoe UI"/>
          <w:b/>
          <w:color w:val="008000"/>
          <w:sz w:val="72"/>
          <w:szCs w:val="72"/>
        </w:rPr>
      </w:pPr>
      <w:r w:rsidRPr="001D2DC8">
        <w:rPr>
          <w:rFonts w:ascii="Segoe UI" w:hAnsi="Segoe UI" w:cs="Segoe UI"/>
          <w:b/>
          <w:noProof/>
          <w:sz w:val="72"/>
          <w:szCs w:val="72"/>
        </w:rPr>
        <w:t>n</w:t>
      </w:r>
      <w:r w:rsidR="003C4A4D" w:rsidRPr="001D2DC8">
        <w:rPr>
          <w:rFonts w:ascii="Segoe UI" w:hAnsi="Segoe UI" w:cs="Segoe UI"/>
          <w:b/>
          <w:noProof/>
          <w:color w:val="008000"/>
          <w:sz w:val="72"/>
          <w:szCs w:val="72"/>
        </w:rPr>
        <w:t>!</w:t>
      </w:r>
    </w:p>
    <w:p w:rsidR="00EF6E9C" w:rsidRPr="001D2DC8" w:rsidRDefault="00EF6E9C" w:rsidP="00EF6E9C">
      <w:pPr>
        <w:pStyle w:val="NormalWeb"/>
        <w:rPr>
          <w:rFonts w:ascii="Segoe UI" w:hAnsi="Segoe UI" w:cs="Segoe UI"/>
          <w:u w:val="single"/>
        </w:rPr>
      </w:pPr>
      <w:r w:rsidRPr="001D2DC8">
        <w:rPr>
          <w:rFonts w:ascii="Segoe UI" w:hAnsi="Segoe UI" w:cs="Segoe UI"/>
          <w:u w:val="single"/>
        </w:rPr>
        <w:t>Kiến thức cơ bản:</w:t>
      </w:r>
    </w:p>
    <w:p w:rsidR="00EF6E9C" w:rsidRPr="001D2DC8" w:rsidRDefault="00EF6E9C" w:rsidP="00EF6E9C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Sử dụng Scanner để nhập giá trị từ bàn phím</w:t>
      </w:r>
    </w:p>
    <w:p w:rsidR="004022E4" w:rsidRPr="001D2DC8" w:rsidRDefault="004022E4" w:rsidP="004022E4">
      <w:pPr>
        <w:pStyle w:val="NormalWeb"/>
        <w:rPr>
          <w:rFonts w:ascii="Segoe UI" w:hAnsi="Segoe UI" w:cs="Segoe UI"/>
          <w:b/>
        </w:rPr>
      </w:pPr>
      <w:r w:rsidRPr="001D2DC8">
        <w:rPr>
          <w:rStyle w:val="HTMLCode"/>
          <w:rFonts w:ascii="Segoe UI" w:hAnsi="Segoe UI" w:cs="Segoe UI"/>
          <w:b/>
          <w:color w:val="7030A0"/>
        </w:rPr>
        <w:t>private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  <w:color w:val="7030A0"/>
        </w:rPr>
        <w:t>static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</w:rPr>
        <w:t xml:space="preserve">Scanner scanner = </w:t>
      </w:r>
      <w:r w:rsidRPr="001D2DC8">
        <w:rPr>
          <w:rStyle w:val="HTMLCode"/>
          <w:rFonts w:ascii="Segoe UI" w:hAnsi="Segoe UI" w:cs="Segoe UI"/>
          <w:b/>
          <w:color w:val="7030A0"/>
        </w:rPr>
        <w:t>new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</w:rPr>
        <w:t>Scanner(System.in);</w:t>
      </w:r>
    </w:p>
    <w:p w:rsidR="004022E4" w:rsidRPr="001D2DC8" w:rsidRDefault="004022E4" w:rsidP="004022E4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Kiến thức</w:t>
      </w:r>
      <w:r w:rsidR="001E4F7B" w:rsidRPr="001D2DC8">
        <w:rPr>
          <w:rFonts w:ascii="Segoe UI" w:hAnsi="Segoe UI" w:cs="Segoe UI"/>
        </w:rPr>
        <w:t xml:space="preserve"> toán học về giai thừa: n! = 1</w:t>
      </w:r>
      <w:r w:rsidR="000F5F6C" w:rsidRPr="001D2DC8">
        <w:rPr>
          <w:rFonts w:ascii="Segoe UI" w:hAnsi="Segoe UI" w:cs="Segoe UI"/>
        </w:rPr>
        <w:t>*2*…*(n-1)*n</w:t>
      </w:r>
    </w:p>
    <w:p w:rsidR="005D1E7C" w:rsidRPr="001D2DC8" w:rsidRDefault="005D1E7C" w:rsidP="004022E4">
      <w:pPr>
        <w:pStyle w:val="NormalWeb"/>
        <w:rPr>
          <w:rFonts w:ascii="Segoe UI" w:hAnsi="Segoe UI" w:cs="Segoe UI"/>
          <w:u w:val="single"/>
        </w:rPr>
      </w:pPr>
      <w:r w:rsidRPr="001D2DC8">
        <w:rPr>
          <w:rFonts w:ascii="Segoe UI" w:hAnsi="Segoe UI" w:cs="Segoe UI"/>
          <w:u w:val="single"/>
        </w:rPr>
        <w:t>Kết quả mong muốn:</w:t>
      </w:r>
    </w:p>
    <w:p w:rsidR="002C5DA5" w:rsidRPr="001D2DC8" w:rsidRDefault="002C5DA5" w:rsidP="002C5DA5">
      <w:pPr>
        <w:pStyle w:val="HTMLPreformatted"/>
        <w:shd w:val="clear" w:color="auto" w:fill="F2F2F2" w:themeFill="background1" w:themeFillShade="F2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Giai thừa của 5 là: 120</w:t>
      </w:r>
    </w:p>
    <w:p w:rsidR="002C5DA5" w:rsidRPr="001D2DC8" w:rsidRDefault="002C5DA5" w:rsidP="002C5DA5">
      <w:pPr>
        <w:pStyle w:val="HTMLPreformatted"/>
        <w:shd w:val="clear" w:color="auto" w:fill="F2F2F2" w:themeFill="background1" w:themeFillShade="F2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Giai thừa của 0 là: 1</w:t>
      </w:r>
    </w:p>
    <w:p w:rsidR="002C5DA5" w:rsidRPr="001D2DC8" w:rsidRDefault="002C5DA5" w:rsidP="002C5DA5">
      <w:pPr>
        <w:pStyle w:val="HTMLPreformatted"/>
        <w:shd w:val="clear" w:color="auto" w:fill="F2F2F2" w:themeFill="background1" w:themeFillShade="F2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Giai thừa của 10 là: 3628800</w:t>
      </w:r>
    </w:p>
    <w:p w:rsidR="002C5DA5" w:rsidRPr="001D2DC8" w:rsidRDefault="002C5DA5" w:rsidP="004022E4">
      <w:pPr>
        <w:pStyle w:val="NormalWeb"/>
        <w:rPr>
          <w:rFonts w:ascii="Segoe UI" w:hAnsi="Segoe UI" w:cs="Segoe UI"/>
        </w:rPr>
      </w:pPr>
    </w:p>
    <w:p w:rsidR="00221820" w:rsidRPr="001D2DC8" w:rsidRDefault="00221820" w:rsidP="004022E4">
      <w:pPr>
        <w:pStyle w:val="NormalWeb"/>
        <w:rPr>
          <w:rFonts w:ascii="Segoe UI" w:hAnsi="Segoe UI" w:cs="Segoe UI"/>
        </w:rPr>
      </w:pPr>
    </w:p>
    <w:p w:rsidR="003B3279" w:rsidRPr="001D2DC8" w:rsidRDefault="007455CF" w:rsidP="003B3279">
      <w:pPr>
        <w:pStyle w:val="NormalWeb"/>
        <w:outlineLvl w:val="0"/>
        <w:rPr>
          <w:rFonts w:ascii="Segoe UI" w:hAnsi="Segoe UI" w:cs="Segoe UI"/>
          <w:b/>
          <w:color w:val="C00000"/>
        </w:rPr>
      </w:pPr>
      <w:r w:rsidRPr="001D2DC8">
        <w:rPr>
          <w:rFonts w:ascii="Segoe UI" w:hAnsi="Segoe UI" w:cs="Segoe UI"/>
          <w:b/>
          <w:color w:val="C00000"/>
        </w:rPr>
        <w:t>Bài 3</w:t>
      </w:r>
      <w:r w:rsidR="003B3279" w:rsidRPr="001D2DC8">
        <w:rPr>
          <w:rFonts w:ascii="Segoe UI" w:hAnsi="Segoe UI" w:cs="Segoe UI"/>
          <w:b/>
          <w:color w:val="C00000"/>
        </w:rPr>
        <w:t xml:space="preserve">: </w:t>
      </w:r>
      <w:r w:rsidRPr="001D2DC8">
        <w:rPr>
          <w:rFonts w:ascii="Segoe UI" w:hAnsi="Segoe UI" w:cs="Segoe UI"/>
          <w:b/>
          <w:color w:val="C00000"/>
        </w:rPr>
        <w:t>Chuyển đổi hệ cơ số 10 sang hệ cơ số B</w:t>
      </w:r>
      <w:r w:rsidR="00D90BF9" w:rsidRPr="001D2DC8">
        <w:rPr>
          <w:rFonts w:ascii="Segoe UI" w:hAnsi="Segoe UI" w:cs="Segoe UI"/>
          <w:b/>
          <w:color w:val="C00000"/>
        </w:rPr>
        <w:t xml:space="preserve"> (2&lt;= B &lt;= 16</w:t>
      </w:r>
      <w:r w:rsidR="00DF6E4F" w:rsidRPr="001D2DC8">
        <w:rPr>
          <w:rFonts w:ascii="Segoe UI" w:hAnsi="Segoe UI" w:cs="Segoe UI"/>
          <w:b/>
          <w:color w:val="C00000"/>
        </w:rPr>
        <w:t>)</w:t>
      </w:r>
    </w:p>
    <w:p w:rsidR="007455CF" w:rsidRPr="001D2DC8" w:rsidRDefault="007455CF" w:rsidP="007455CF">
      <w:pPr>
        <w:pStyle w:val="NormalWeb"/>
        <w:rPr>
          <w:rFonts w:ascii="Segoe UI" w:hAnsi="Segoe UI" w:cs="Segoe UI"/>
          <w:u w:val="single"/>
        </w:rPr>
      </w:pPr>
      <w:r w:rsidRPr="001D2DC8">
        <w:rPr>
          <w:rFonts w:ascii="Segoe UI" w:hAnsi="Segoe UI" w:cs="Segoe UI"/>
          <w:u w:val="single"/>
        </w:rPr>
        <w:t>Kiến thức cơ bản:</w:t>
      </w:r>
    </w:p>
    <w:p w:rsidR="007455CF" w:rsidRPr="001D2DC8" w:rsidRDefault="007455CF" w:rsidP="007455CF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Sử dụng Scanner để nhập giá trị từ bàn phím</w:t>
      </w:r>
    </w:p>
    <w:p w:rsidR="007455CF" w:rsidRPr="001D2DC8" w:rsidRDefault="007455CF" w:rsidP="007455CF">
      <w:pPr>
        <w:pStyle w:val="NormalWeb"/>
        <w:rPr>
          <w:rFonts w:ascii="Segoe UI" w:hAnsi="Segoe UI" w:cs="Segoe UI"/>
          <w:b/>
        </w:rPr>
      </w:pPr>
      <w:r w:rsidRPr="001D2DC8">
        <w:rPr>
          <w:rStyle w:val="HTMLCode"/>
          <w:rFonts w:ascii="Segoe UI" w:hAnsi="Segoe UI" w:cs="Segoe UI"/>
          <w:b/>
          <w:color w:val="7030A0"/>
        </w:rPr>
        <w:t>private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  <w:color w:val="7030A0"/>
        </w:rPr>
        <w:t>static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</w:rPr>
        <w:t xml:space="preserve">Scanner scanner = </w:t>
      </w:r>
      <w:r w:rsidRPr="001D2DC8">
        <w:rPr>
          <w:rStyle w:val="HTMLCode"/>
          <w:rFonts w:ascii="Segoe UI" w:hAnsi="Segoe UI" w:cs="Segoe UI"/>
          <w:b/>
          <w:color w:val="7030A0"/>
        </w:rPr>
        <w:t>new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</w:rPr>
        <w:t>Scanner(System.in);</w:t>
      </w:r>
    </w:p>
    <w:p w:rsidR="003B6D94" w:rsidRPr="001D2DC8" w:rsidRDefault="007455CF" w:rsidP="007455CF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Kiến thức toán học về </w:t>
      </w:r>
      <w:r w:rsidR="009A77C2" w:rsidRPr="001D2DC8">
        <w:rPr>
          <w:rFonts w:ascii="Segoe UI" w:hAnsi="Segoe UI" w:cs="Segoe UI"/>
        </w:rPr>
        <w:t>hệ cơ số:</w:t>
      </w:r>
    </w:p>
    <w:p w:rsidR="00D90BF9" w:rsidRPr="001D2DC8" w:rsidRDefault="00D90BF9" w:rsidP="007455CF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Hệ cơ số 2: là hệ nhị phân, số được biểu diễn bởi 2 ký tự 0 và 1</w:t>
      </w:r>
    </w:p>
    <w:p w:rsidR="002B702E" w:rsidRPr="001D2DC8" w:rsidRDefault="00D90BF9" w:rsidP="007455CF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Hệ cơ số 16: là hệ cơ số 16, số được biểu diễn bởi các ký tự 0 ~ 9, A, B, C, D, E, F</w:t>
      </w:r>
    </w:p>
    <w:p w:rsidR="002B702E" w:rsidRPr="001D2DC8" w:rsidRDefault="002B702E" w:rsidP="007455CF">
      <w:pPr>
        <w:pStyle w:val="NormalWeb"/>
        <w:rPr>
          <w:rFonts w:ascii="Segoe UI" w:hAnsi="Segoe UI" w:cs="Segoe UI"/>
          <w:u w:val="single"/>
        </w:rPr>
      </w:pPr>
      <w:r w:rsidRPr="001D2DC8">
        <w:rPr>
          <w:rFonts w:ascii="Segoe UI" w:hAnsi="Segoe UI" w:cs="Segoe UI"/>
          <w:u w:val="single"/>
        </w:rPr>
        <w:t>Kết quả mong muốn:</w:t>
      </w:r>
    </w:p>
    <w:p w:rsidR="002B702E" w:rsidRPr="001D2DC8" w:rsidRDefault="002B702E" w:rsidP="005D1E7C">
      <w:pPr>
        <w:pStyle w:val="HTMLPreformatted"/>
        <w:shd w:val="clear" w:color="auto" w:fill="F2F2F2" w:themeFill="background1" w:themeFillShade="F2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So 15 trong he co so 2 = 1111</w:t>
      </w:r>
    </w:p>
    <w:p w:rsidR="002B702E" w:rsidRPr="001D2DC8" w:rsidRDefault="002B702E" w:rsidP="005D1E7C">
      <w:pPr>
        <w:pStyle w:val="HTMLPreformatted"/>
        <w:shd w:val="clear" w:color="auto" w:fill="F2F2F2" w:themeFill="background1" w:themeFillShade="F2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So 15 trong he co so 16 = F</w:t>
      </w:r>
    </w:p>
    <w:p w:rsidR="002B702E" w:rsidRPr="001D2DC8" w:rsidRDefault="002B702E" w:rsidP="007455CF">
      <w:pPr>
        <w:pStyle w:val="NormalWeb"/>
        <w:rPr>
          <w:rFonts w:ascii="Segoe UI" w:hAnsi="Segoe UI" w:cs="Segoe UI"/>
        </w:rPr>
      </w:pPr>
    </w:p>
    <w:p w:rsidR="007D28CA" w:rsidRPr="001D2DC8" w:rsidRDefault="00BB65FD" w:rsidP="007D28CA">
      <w:pPr>
        <w:pStyle w:val="NormalWeb"/>
        <w:outlineLvl w:val="0"/>
        <w:rPr>
          <w:rFonts w:ascii="Segoe UI" w:hAnsi="Segoe UI" w:cs="Segoe UI"/>
          <w:b/>
          <w:color w:val="C00000"/>
        </w:rPr>
      </w:pPr>
      <w:r w:rsidRPr="001D2DC8">
        <w:rPr>
          <w:rFonts w:ascii="Segoe UI" w:hAnsi="Segoe UI" w:cs="Segoe UI"/>
          <w:b/>
          <w:color w:val="C00000"/>
        </w:rPr>
        <w:t>Bài 4</w:t>
      </w:r>
      <w:r w:rsidR="007D28CA" w:rsidRPr="001D2DC8">
        <w:rPr>
          <w:rFonts w:ascii="Segoe UI" w:hAnsi="Segoe UI" w:cs="Segoe UI"/>
          <w:b/>
          <w:color w:val="C00000"/>
        </w:rPr>
        <w:t xml:space="preserve">: </w:t>
      </w:r>
      <w:r w:rsidRPr="001D2DC8">
        <w:rPr>
          <w:rFonts w:ascii="Segoe UI" w:hAnsi="Segoe UI" w:cs="Segoe UI"/>
          <w:b/>
          <w:color w:val="C00000"/>
        </w:rPr>
        <w:t>Viết chương trình tìm số Fibonacci thứ n</w:t>
      </w:r>
    </w:p>
    <w:p w:rsidR="009A77C2" w:rsidRPr="001D2DC8" w:rsidRDefault="007D28CA" w:rsidP="007D28CA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Kiến thức cơ bản</w:t>
      </w:r>
      <w:r w:rsidR="00350D5A">
        <w:rPr>
          <w:rFonts w:ascii="Segoe UI" w:hAnsi="Segoe UI" w:cs="Segoe UI"/>
        </w:rPr>
        <w:t>:</w:t>
      </w:r>
    </w:p>
    <w:p w:rsidR="00524724" w:rsidRPr="001D2DC8" w:rsidRDefault="00524724" w:rsidP="00524724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Sử dụng Scanner để nhập giá trị từ bàn phím</w:t>
      </w:r>
    </w:p>
    <w:p w:rsidR="00524724" w:rsidRPr="001D2DC8" w:rsidRDefault="00524724" w:rsidP="00524724">
      <w:pPr>
        <w:pStyle w:val="NormalWeb"/>
        <w:rPr>
          <w:rFonts w:ascii="Segoe UI" w:hAnsi="Segoe UI" w:cs="Segoe UI"/>
          <w:b/>
        </w:rPr>
      </w:pPr>
      <w:r w:rsidRPr="001D2DC8">
        <w:rPr>
          <w:rStyle w:val="HTMLCode"/>
          <w:rFonts w:ascii="Segoe UI" w:hAnsi="Segoe UI" w:cs="Segoe UI"/>
          <w:b/>
          <w:color w:val="7030A0"/>
        </w:rPr>
        <w:t>private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  <w:color w:val="7030A0"/>
        </w:rPr>
        <w:t>static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</w:rPr>
        <w:t xml:space="preserve">Scanner scanner = </w:t>
      </w:r>
      <w:r w:rsidRPr="001D2DC8">
        <w:rPr>
          <w:rStyle w:val="HTMLCode"/>
          <w:rFonts w:ascii="Segoe UI" w:hAnsi="Segoe UI" w:cs="Segoe UI"/>
          <w:b/>
          <w:color w:val="7030A0"/>
        </w:rPr>
        <w:t>new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</w:rPr>
        <w:t>Scanner(System.in);</w:t>
      </w:r>
    </w:p>
    <w:p w:rsidR="007C2A3A" w:rsidRDefault="001B6146" w:rsidP="00EF6E9C">
      <w:pPr>
        <w:pStyle w:val="NormalWeb"/>
        <w:rPr>
          <w:rFonts w:ascii="Segoe UI" w:hAnsi="Segoe UI" w:cs="Segoe UI"/>
        </w:rPr>
      </w:pPr>
      <w:r>
        <w:rPr>
          <w:rFonts w:ascii="Segoe UI" w:hAnsi="Segoe UI" w:cs="Segoe UI"/>
        </w:rPr>
        <w:t>Dãy số Fibonacci</w:t>
      </w:r>
    </w:p>
    <w:p w:rsidR="001B6146" w:rsidRPr="001D2DC8" w:rsidRDefault="001B6146" w:rsidP="00EF6E9C">
      <w:pPr>
        <w:pStyle w:val="NormalWeb"/>
        <w:rPr>
          <w:rFonts w:ascii="Segoe UI" w:hAnsi="Segoe UI" w:cs="Segoe UI"/>
        </w:rPr>
      </w:pPr>
    </w:p>
    <w:sectPr w:rsidR="001B6146" w:rsidRPr="001D2D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F80167"/>
    <w:multiLevelType w:val="multilevel"/>
    <w:tmpl w:val="15E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23F7AB2"/>
    <w:multiLevelType w:val="multilevel"/>
    <w:tmpl w:val="5BE61F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B8A7B83"/>
    <w:multiLevelType w:val="multilevel"/>
    <w:tmpl w:val="2A0EC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1067504"/>
    <w:multiLevelType w:val="multilevel"/>
    <w:tmpl w:val="B5DE8A1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185739B"/>
    <w:multiLevelType w:val="multilevel"/>
    <w:tmpl w:val="C83C2D2C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7426491"/>
    <w:multiLevelType w:val="multilevel"/>
    <w:tmpl w:val="D07C9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9162590"/>
    <w:multiLevelType w:val="multilevel"/>
    <w:tmpl w:val="810C3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B20792"/>
    <w:multiLevelType w:val="multilevel"/>
    <w:tmpl w:val="5BE61F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7"/>
  </w:num>
  <w:num w:numId="5">
    <w:abstractNumId w:val="3"/>
  </w:num>
  <w:num w:numId="6">
    <w:abstractNumId w:val="4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AwNrK0NDA0NjNV0lEKTi0uzszPAykwrgUAsINieiwAAAA="/>
  </w:docVars>
  <w:rsids>
    <w:rsidRoot w:val="00AB454A"/>
    <w:rsid w:val="0000692C"/>
    <w:rsid w:val="000F5F6C"/>
    <w:rsid w:val="00130B07"/>
    <w:rsid w:val="001A09FA"/>
    <w:rsid w:val="001B6146"/>
    <w:rsid w:val="001C2AF2"/>
    <w:rsid w:val="001C7344"/>
    <w:rsid w:val="001D2DC8"/>
    <w:rsid w:val="001E4F7B"/>
    <w:rsid w:val="00200971"/>
    <w:rsid w:val="0021747E"/>
    <w:rsid w:val="00221820"/>
    <w:rsid w:val="00266981"/>
    <w:rsid w:val="002B702E"/>
    <w:rsid w:val="002C5DA5"/>
    <w:rsid w:val="002F07FE"/>
    <w:rsid w:val="00350D5A"/>
    <w:rsid w:val="00360703"/>
    <w:rsid w:val="00386BC8"/>
    <w:rsid w:val="003B3279"/>
    <w:rsid w:val="003B6D94"/>
    <w:rsid w:val="003C4A4D"/>
    <w:rsid w:val="003D5A65"/>
    <w:rsid w:val="004022E4"/>
    <w:rsid w:val="0047728E"/>
    <w:rsid w:val="004D1C6F"/>
    <w:rsid w:val="00524724"/>
    <w:rsid w:val="005C61DE"/>
    <w:rsid w:val="005D0352"/>
    <w:rsid w:val="005D1E7C"/>
    <w:rsid w:val="0065280F"/>
    <w:rsid w:val="006D4793"/>
    <w:rsid w:val="006E5F9D"/>
    <w:rsid w:val="00724E7C"/>
    <w:rsid w:val="007455CF"/>
    <w:rsid w:val="00751811"/>
    <w:rsid w:val="007C2A3A"/>
    <w:rsid w:val="007D2139"/>
    <w:rsid w:val="007D28CA"/>
    <w:rsid w:val="009A77C2"/>
    <w:rsid w:val="009E3786"/>
    <w:rsid w:val="00A208E0"/>
    <w:rsid w:val="00AB454A"/>
    <w:rsid w:val="00AD6B60"/>
    <w:rsid w:val="00AF3918"/>
    <w:rsid w:val="00B07CF9"/>
    <w:rsid w:val="00BB65FD"/>
    <w:rsid w:val="00C82A57"/>
    <w:rsid w:val="00CB3708"/>
    <w:rsid w:val="00D323BD"/>
    <w:rsid w:val="00D526BD"/>
    <w:rsid w:val="00D90BF9"/>
    <w:rsid w:val="00DA13B2"/>
    <w:rsid w:val="00DF6E4F"/>
    <w:rsid w:val="00E21890"/>
    <w:rsid w:val="00E70D67"/>
    <w:rsid w:val="00EF6E9C"/>
    <w:rsid w:val="00F501AD"/>
    <w:rsid w:val="00FC3DBE"/>
    <w:rsid w:val="00FD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9AEFF"/>
  <w15:chartTrackingRefBased/>
  <w15:docId w15:val="{9898A6CE-3E6B-4CFE-954C-4A25D6A40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C2A3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C2A3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2A3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C2A3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C2A3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7C2A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C2A3A"/>
    <w:rPr>
      <w:b/>
      <w:bCs/>
    </w:rPr>
  </w:style>
  <w:style w:type="paragraph" w:customStyle="1" w:styleId="ez-toc-title">
    <w:name w:val="ez-toc-title"/>
    <w:basedOn w:val="Normal"/>
    <w:rsid w:val="007C2A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z-toc-section">
    <w:name w:val="ez-toc-section"/>
    <w:basedOn w:val="DefaultParagraphFont"/>
    <w:rsid w:val="007C2A3A"/>
  </w:style>
  <w:style w:type="character" w:styleId="HTMLCode">
    <w:name w:val="HTML Code"/>
    <w:basedOn w:val="DefaultParagraphFont"/>
    <w:uiPriority w:val="99"/>
    <w:semiHidden/>
    <w:unhideWhenUsed/>
    <w:rsid w:val="00E21890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69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692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29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71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5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03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EBEA1F-9992-4370-A1E7-011774EB10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5</Pages>
  <Words>654</Words>
  <Characters>3731</Characters>
  <Application>Microsoft Office Word</Application>
  <DocSecurity>0</DocSecurity>
  <Lines>31</Lines>
  <Paragraphs>8</Paragraphs>
  <ScaleCrop>false</ScaleCrop>
  <Company>Microsoft</Company>
  <LinksUpToDate>false</LinksUpToDate>
  <CharactersWithSpaces>4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Tien</dc:creator>
  <cp:keywords/>
  <dc:description/>
  <cp:lastModifiedBy>Nguyen Tien</cp:lastModifiedBy>
  <cp:revision>87</cp:revision>
  <dcterms:created xsi:type="dcterms:W3CDTF">2019-06-24T10:31:00Z</dcterms:created>
  <dcterms:modified xsi:type="dcterms:W3CDTF">2019-07-25T14:47:00Z</dcterms:modified>
</cp:coreProperties>
</file>